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ет по второй лабораторной работ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(МФА: [ˈmɑːkdaʊn]) — облегчённый язык разметки, созданный с целью обозначения форматирования в простом тексте с максимальным сохранением его читаемости человеком.</w:t>
      </w:r>
      <w:r>
        <w:t xml:space="preserve"> </w:t>
      </w:r>
      <w:r>
        <w:t xml:space="preserve">Пригоден для машинного преобразования в языки для продвинутых публикаций (HTML, Rich Text и другие)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е, с помощью утилиты сd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752650"/>
            <wp:effectExtent b="0" l="0" r="0" t="0"/>
            <wp:docPr descr="Figure 1: 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После изменения шаблона в соответствии с языком разметки Markdown, я выполнил его компиляцию из формата md в форматы docx и pdf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85458"/>
            <wp:effectExtent b="0" l="0" r="0" t="0"/>
            <wp:docPr descr="Figure 2: 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оформлять отчеты с помощью легковесного языка разметки Markdown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еспутин Глеб Антонович</dc:creator>
  <dc:language>ru-RU</dc:language>
  <cp:keywords/>
  <dcterms:created xsi:type="dcterms:W3CDTF">2024-02-27T16:27:54Z</dcterms:created>
  <dcterms:modified xsi:type="dcterms:W3CDTF">2024-02-27T16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